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RHI in Ascending Colon vs MES in Rectum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RHI in Ascending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9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gt; 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8%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8T18:06:10Z</dcterms:created>
  <dcterms:modified xsi:type="dcterms:W3CDTF">2023-08-08T18:0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